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a273b4a99b35f0ab0d2fe18d995ee094a4511cf"/>
    <w:p>
      <w:pPr>
        <w:pStyle w:val="Heading1"/>
      </w:pPr>
      <w:r>
        <w:t xml:space="preserve">Cover Letter for Police Officer Position in Ghana Accra</w:t>
      </w:r>
    </w:p>
    <w:p>
      <w:pPr>
        <w:pStyle w:val="FirstParagraph"/>
      </w:pPr>
      <w:r>
        <w:t xml:space="preserve">Dear Hiring Committee,</w:t>
      </w:r>
    </w:p>
    <w:p>
      <w:pPr>
        <w:pStyle w:val="BodyText"/>
      </w:pPr>
      <w:r>
        <w:t xml:space="preserve">It is with immense enthusiasm and a deep sense of duty that I submit my application for the Police Officer position within the Ghanaian police force in Accra. As a dedicated professional with a strong commitment to public safety, community service, and upholding the rule of law, I am eager to contribute my skills and experience to serve the people of Ghana Accra. This opportunity represents not just a career milestone but a chance to make a meaningful impact in one of Africa’s most vibrant and dynamic cities.</w:t>
      </w:r>
    </w:p>
    <w:p>
      <w:pPr>
        <w:pStyle w:val="BodyText"/>
      </w:pPr>
      <w:r>
        <w:t xml:space="preserve">My journey toward becoming a Police Officer began with a profound respect for the role that law enforcement plays in maintaining order, protecting citizens, and fostering trust within communities. Over the years, I have honed my abilities in areas such as community engagement, crisis management, investigative procedures, and ethical decision-making. These experiences have equipped me to navigate complex situations with professionalism and integrity—qualities that are essential for a Police Officer in Ghana Accra.</w:t>
      </w:r>
    </w:p>
    <w:p>
      <w:pPr>
        <w:pStyle w:val="BodyText"/>
      </w:pPr>
      <w:r>
        <w:t xml:space="preserve">Ghana Accra is a city of contrasts, where rapid urbanization meets deep cultural traditions. As a Police Officer here, I understand the unique challenges that come with serving such a diverse population. From addressing traffic congestion in bustling neighborhoods to safeguarding cultural events that celebrate Ghana’s heritage, the role demands adaptability and cultural sensitivity. My background in working with multicultural communities has prepared me to connect with residents of all backgrounds, ensuring that law enforcement efforts are inclusive and effective.</w:t>
      </w:r>
    </w:p>
    <w:p>
      <w:pPr>
        <w:pStyle w:val="BodyText"/>
      </w:pPr>
      <w:r>
        <w:t xml:space="preserve">One of my most significant accomplishments as a Police Officer was leading a community outreach initiative in my previous assignment. This program focused on building trust between officers and local residents through workshops on crime prevention, youth mentorship, and public safety education. The success of this initiative not only reduced crime rates in the area but also strengthened the bond between law enforcement and the community. I believe that such proactive approaches are vital for a Police Officer in Ghana Accra, where fostering collaboration between officers and citizens is key to long-term public safety.</w:t>
      </w:r>
    </w:p>
    <w:p>
      <w:pPr>
        <w:pStyle w:val="BodyText"/>
      </w:pPr>
      <w:r>
        <w:t xml:space="preserve">In addition to my hands-on experience, I have completed specialized training in areas such as conflict resolution, first aid, and digital evidence collection. These certifications reflect my commitment to staying at the forefront of modern policing practices. For instance, my training in digital evidence collection has enabled me to efficiently gather and analyze data during investigations—a skill that is increasingly critical in today’s technologically advanced world. As Ghana Accra continues to grow, the need for officers who can leverage technology while maintaining traditional policing values will only become more pronounced.</w:t>
      </w:r>
    </w:p>
    <w:p>
      <w:pPr>
        <w:pStyle w:val="BodyText"/>
      </w:pPr>
      <w:r>
        <w:t xml:space="preserve">What sets me apart as a candidate for this role is my unwavering dedication to the principles of justice and equality. I firmly believe that every individual deserves to feel safe in their community, regardless of their background or circumstances. This belief drives me to approach each assignment with empathy, fairness, and a commitment to accountability. In Ghana Accra, where the police force plays a pivotal role in shaping the city’s future, I am confident that my values align with the mission of serving and protecting all citizens.</w:t>
      </w:r>
    </w:p>
    <w:p>
      <w:pPr>
        <w:pStyle w:val="BodyText"/>
      </w:pPr>
      <w:r>
        <w:t xml:space="preserve">Moreover, I have a deep appreciation for Ghanaian culture and its rich history. Growing up in a region where community ties are strong, I understand the importance of respecting local customs and traditions while enforcing laws impartially. This cultural awareness allows me to interact with residents in a way that is both professional and respectful, fostering goodwill between the police and the people they serve. In Accra, where cultural diversity is celebrated, this approach will be instrumental in building trust and cooperation.</w:t>
      </w:r>
    </w:p>
    <w:p>
      <w:pPr>
        <w:pStyle w:val="BodyText"/>
      </w:pPr>
      <w:r>
        <w:t xml:space="preserve">As I prepare to take on this new challenge in Ghana Accra, I am eager to contribute my expertise to a department that values innovation, integrity, and community partnership. The Police Officer role here is not just about enforcing laws—it is about being a guardian of peace, a voice for the vulnerable, and a symbol of hope for the future. I am ready to embrace these responsibilities with the same passion and dedication that have defined my career thus far.</w:t>
      </w:r>
    </w:p>
    <w:p>
      <w:pPr>
        <w:pStyle w:val="BodyText"/>
      </w:pPr>
      <w:r>
        <w:t xml:space="preserve">I would be honored to bring my skills, experience, and commitment to the Ghanaian police force in Accra. I am confident that my background as a Police Officer, combined with my deep understanding of the unique needs of this city, will enable me to make a positive contribution. Thank you for considering my application. I look forward to the opportunity to discuss how I can support the mission of public safety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Ghana Accra</dc:title>
  <dc:creator/>
  <dc:language>en</dc:language>
  <cp:keywords/>
  <dcterms:created xsi:type="dcterms:W3CDTF">2026-07-25T03:29:27Z</dcterms:created>
  <dcterms:modified xsi:type="dcterms:W3CDTF">2026-07-25T03:29:27Z</dcterms:modified>
</cp:coreProperties>
</file>

<file path=docProps/custom.xml><?xml version="1.0" encoding="utf-8"?>
<Properties xmlns="http://schemas.openxmlformats.org/officeDocument/2006/custom-properties" xmlns:vt="http://schemas.openxmlformats.org/officeDocument/2006/docPropsVTypes"/>
</file>